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fffc6c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3170e35-0a68-47e3-b061-32224105cb2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18Z</dcterms:created>
  <dcterms:modified xsi:type="dcterms:W3CDTF">2023-06-28T1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